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964" w:rsidRDefault="00EE4964"/>
    <w:p w:rsidR="00EE4964" w:rsidRDefault="00EE4964"/>
    <w:p w:rsidR="00EE4964" w:rsidRPr="00EE4964" w:rsidRDefault="00EE4964" w:rsidP="00EE4964"/>
    <w:p w:rsidR="00EE4964" w:rsidRDefault="00EE4964" w:rsidP="00EE4964"/>
    <w:p w:rsidR="0018370E" w:rsidRDefault="00EE4964" w:rsidP="00EE4964">
      <w:pPr>
        <w:tabs>
          <w:tab w:val="left" w:pos="5160"/>
        </w:tabs>
      </w:pPr>
      <w:r>
        <w:tab/>
      </w:r>
    </w:p>
    <w:p w:rsidR="00096522" w:rsidRPr="00EE4964" w:rsidRDefault="00741CC4" w:rsidP="00EE4964">
      <w:pPr>
        <w:tabs>
          <w:tab w:val="left" w:pos="51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0539CE" wp14:editId="1A8759BF">
                <wp:simplePos x="0" y="0"/>
                <wp:positionH relativeFrom="margin">
                  <wp:posOffset>-695325</wp:posOffset>
                </wp:positionH>
                <wp:positionV relativeFrom="paragraph">
                  <wp:posOffset>1575435</wp:posOffset>
                </wp:positionV>
                <wp:extent cx="4743450" cy="1323975"/>
                <wp:effectExtent l="0" t="0" r="0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34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5937" w:type="dxa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937"/>
                            </w:tblGrid>
                            <w:tr w:rsidR="00BB22F3" w:rsidRPr="008F69FE" w:rsidTr="00741CC4">
                              <w:trPr>
                                <w:trHeight w:val="2150"/>
                                <w:jc w:val="center"/>
                              </w:trPr>
                              <w:tc>
                                <w:tcPr>
                                  <w:tcW w:w="5937" w:type="dxa"/>
                                  <w:tcFitText/>
                                </w:tcPr>
                                <w:p w:rsidR="00BB22F3" w:rsidRPr="008F69FE" w:rsidRDefault="007237A4" w:rsidP="006D41DF">
                                  <w:pPr>
                                    <w:rPr>
                                      <w:rFonts w:ascii="Arial Narrow" w:hAnsi="Arial Narrow"/>
                                      <w:b/>
                                      <w:sz w:val="84"/>
                                      <w:szCs w:val="84"/>
                                    </w:rPr>
                                  </w:pPr>
                                  <w:r w:rsidRPr="007237A4">
                                    <w:rPr>
                                      <w:rFonts w:ascii="Arial Narrow" w:hAnsi="Arial Narrow"/>
                                      <w:b/>
                                      <w:spacing w:val="154"/>
                                      <w:sz w:val="84"/>
                                      <w:szCs w:val="84"/>
                                    </w:rPr>
                                    <w:t>C</w:t>
                                  </w:r>
                                  <w:r w:rsidRPr="007237A4">
                                    <w:rPr>
                                      <w:rFonts w:ascii="Arial Narrow" w:hAnsi="Arial Narrow"/>
                                      <w:b/>
                                      <w:spacing w:val="154"/>
                                      <w:w w:val="89"/>
                                      <w:sz w:val="84"/>
                                      <w:szCs w:val="84"/>
                                    </w:rPr>
                                    <w:t>avern City</w:t>
                                  </w:r>
                                  <w:r w:rsidR="00741CC4" w:rsidRPr="007237A4">
                                    <w:rPr>
                                      <w:rFonts w:ascii="Arial Narrow" w:hAnsi="Arial Narrow"/>
                                      <w:b/>
                                      <w:spacing w:val="154"/>
                                      <w:sz w:val="84"/>
                                      <w:szCs w:val="84"/>
                                    </w:rPr>
                                    <w:t xml:space="preserve"> </w:t>
                                  </w:r>
                                  <w:r w:rsidR="00BB22F3" w:rsidRPr="007237A4">
                                    <w:rPr>
                                      <w:rFonts w:ascii="Arial Narrow" w:hAnsi="Arial Narrow"/>
                                      <w:b/>
                                      <w:spacing w:val="10"/>
                                      <w:sz w:val="84"/>
                                      <w:szCs w:val="84"/>
                                    </w:rPr>
                                    <w:t xml:space="preserve"> </w:t>
                                  </w:r>
                                  <w:r w:rsidR="00741CC4" w:rsidRPr="007237A4">
                                    <w:rPr>
                                      <w:rFonts w:ascii="Arial Narrow" w:hAnsi="Arial Narrow"/>
                                      <w:b/>
                                      <w:w w:val="89"/>
                                      <w:sz w:val="84"/>
                                      <w:szCs w:val="84"/>
                                    </w:rPr>
                                    <w:br/>
                                  </w:r>
                                  <w:r w:rsidR="00BB22F3" w:rsidRPr="007237A4">
                                    <w:rPr>
                                      <w:rFonts w:ascii="Arial Narrow" w:hAnsi="Arial Narrow"/>
                                      <w:b/>
                                      <w:i/>
                                      <w:spacing w:val="95"/>
                                      <w:w w:val="89"/>
                                      <w:sz w:val="84"/>
                                      <w:szCs w:val="84"/>
                                    </w:rPr>
                                    <w:t>Friends of NR</w:t>
                                  </w:r>
                                  <w:r w:rsidR="00BB22F3" w:rsidRPr="007237A4">
                                    <w:rPr>
                                      <w:rFonts w:ascii="Arial Narrow" w:hAnsi="Arial Narrow"/>
                                      <w:b/>
                                      <w:i/>
                                      <w:spacing w:val="6"/>
                                      <w:w w:val="89"/>
                                      <w:sz w:val="84"/>
                                      <w:szCs w:val="84"/>
                                    </w:rPr>
                                    <w:t>A</w:t>
                                  </w:r>
                                </w:p>
                              </w:tc>
                            </w:tr>
                          </w:tbl>
                          <w:p w:rsidR="00BB22F3" w:rsidRPr="003B5733" w:rsidRDefault="00BB22F3" w:rsidP="001950E0">
                            <w:pPr>
                              <w:rPr>
                                <w:sz w:val="60"/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0539C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4.75pt;margin-top:124.05pt;width:373.5pt;height:104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3yctQIAALo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" filled="f" stroked="f">
                <v:textbox>
                  <w:txbxContent>
                    <w:tbl>
                      <w:tblPr>
                        <w:tblStyle w:val="TableGrid"/>
                        <w:tblW w:w="5937" w:type="dxa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937"/>
                      </w:tblGrid>
                      <w:tr w:rsidR="00BB22F3" w:rsidRPr="008F69FE" w:rsidTr="00741CC4">
                        <w:trPr>
                          <w:trHeight w:val="2150"/>
                          <w:jc w:val="center"/>
                        </w:trPr>
                        <w:tc>
                          <w:tcPr>
                            <w:tcW w:w="5937" w:type="dxa"/>
                            <w:tcFitText/>
                          </w:tcPr>
                          <w:p w:rsidR="00BB22F3" w:rsidRPr="008F69FE" w:rsidRDefault="007237A4" w:rsidP="006D41DF">
                            <w:pPr>
                              <w:rPr>
                                <w:rFonts w:ascii="Arial Narrow" w:hAnsi="Arial Narrow"/>
                                <w:b/>
                                <w:sz w:val="84"/>
                                <w:szCs w:val="84"/>
                              </w:rPr>
                            </w:pPr>
                            <w:r w:rsidRPr="007237A4">
                              <w:rPr>
                                <w:rFonts w:ascii="Arial Narrow" w:hAnsi="Arial Narrow"/>
                                <w:b/>
                                <w:spacing w:val="154"/>
                                <w:sz w:val="84"/>
                                <w:szCs w:val="84"/>
                              </w:rPr>
                              <w:t>C</w:t>
                            </w:r>
                            <w:r w:rsidRPr="007237A4">
                              <w:rPr>
                                <w:rFonts w:ascii="Arial Narrow" w:hAnsi="Arial Narrow"/>
                                <w:b/>
                                <w:spacing w:val="154"/>
                                <w:w w:val="89"/>
                                <w:sz w:val="84"/>
                                <w:szCs w:val="84"/>
                              </w:rPr>
                              <w:t>avern City</w:t>
                            </w:r>
                            <w:r w:rsidR="00741CC4" w:rsidRPr="007237A4">
                              <w:rPr>
                                <w:rFonts w:ascii="Arial Narrow" w:hAnsi="Arial Narrow"/>
                                <w:b/>
                                <w:spacing w:val="154"/>
                                <w:sz w:val="84"/>
                                <w:szCs w:val="84"/>
                              </w:rPr>
                              <w:t xml:space="preserve"> </w:t>
                            </w:r>
                            <w:r w:rsidR="00BB22F3" w:rsidRPr="007237A4">
                              <w:rPr>
                                <w:rFonts w:ascii="Arial Narrow" w:hAnsi="Arial Narrow"/>
                                <w:b/>
                                <w:spacing w:val="10"/>
                                <w:sz w:val="84"/>
                                <w:szCs w:val="84"/>
                              </w:rPr>
                              <w:t xml:space="preserve"> </w:t>
                            </w:r>
                            <w:r w:rsidR="00741CC4" w:rsidRPr="007237A4">
                              <w:rPr>
                                <w:rFonts w:ascii="Arial Narrow" w:hAnsi="Arial Narrow"/>
                                <w:b/>
                                <w:w w:val="89"/>
                                <w:sz w:val="84"/>
                                <w:szCs w:val="84"/>
                              </w:rPr>
                              <w:br/>
                            </w:r>
                            <w:r w:rsidR="00BB22F3" w:rsidRPr="007237A4">
                              <w:rPr>
                                <w:rFonts w:ascii="Arial Narrow" w:hAnsi="Arial Narrow"/>
                                <w:b/>
                                <w:i/>
                                <w:spacing w:val="95"/>
                                <w:w w:val="89"/>
                                <w:sz w:val="84"/>
                                <w:szCs w:val="84"/>
                              </w:rPr>
                              <w:t>Friends of NR</w:t>
                            </w:r>
                            <w:r w:rsidR="00BB22F3" w:rsidRPr="007237A4">
                              <w:rPr>
                                <w:rFonts w:ascii="Arial Narrow" w:hAnsi="Arial Narrow"/>
                                <w:b/>
                                <w:i/>
                                <w:spacing w:val="6"/>
                                <w:w w:val="89"/>
                                <w:sz w:val="84"/>
                                <w:szCs w:val="84"/>
                              </w:rPr>
                              <w:t>A</w:t>
                            </w:r>
                          </w:p>
                        </w:tc>
                      </w:tr>
                    </w:tbl>
                    <w:p w:rsidR="00BB22F3" w:rsidRPr="003B5733" w:rsidRDefault="00BB22F3" w:rsidP="001950E0">
                      <w:pPr>
                        <w:rPr>
                          <w:sz w:val="60"/>
                          <w:szCs w:val="6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333A8B" wp14:editId="5659C607">
                <wp:simplePos x="0" y="0"/>
                <wp:positionH relativeFrom="margin">
                  <wp:posOffset>-483235</wp:posOffset>
                </wp:positionH>
                <wp:positionV relativeFrom="paragraph">
                  <wp:posOffset>3639820</wp:posOffset>
                </wp:positionV>
                <wp:extent cx="4222517" cy="330333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2517" cy="3303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B22F3" w:rsidRPr="00741CC4" w:rsidRDefault="006D41DF" w:rsidP="00EE4D92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b/>
                                <w:caps/>
                                <w:sz w:val="40"/>
                              </w:rPr>
                            </w:pPr>
                            <w:r w:rsidRPr="00741CC4">
                              <w:rPr>
                                <w:rFonts w:ascii="Arial" w:hAnsi="Arial" w:cs="Arial"/>
                                <w:b/>
                                <w:caps/>
                                <w:sz w:val="40"/>
                              </w:rPr>
                              <w:t>join us!</w:t>
                            </w:r>
                          </w:p>
                          <w:p w:rsidR="00BB22F3" w:rsidRPr="00741CC4" w:rsidRDefault="00BB22F3" w:rsidP="00EE4D92">
                            <w:pPr>
                              <w:pStyle w:val="NoSpacing"/>
                              <w:jc w:val="center"/>
                              <w:rPr>
                                <w:rFonts w:ascii="StageCoach" w:hAnsi="StageCoach"/>
                                <w:caps/>
                                <w:sz w:val="18"/>
                                <w:szCs w:val="16"/>
                              </w:rPr>
                            </w:pPr>
                            <w:r w:rsidRPr="00741CC4">
                              <w:rPr>
                                <w:rFonts w:ascii="StageCoach" w:hAnsi="StageCoach"/>
                                <w:caps/>
                                <w:sz w:val="18"/>
                                <w:szCs w:val="16"/>
                              </w:rPr>
                              <w:t xml:space="preserve">  </w:t>
                            </w:r>
                          </w:p>
                          <w:p w:rsidR="00BB22F3" w:rsidRPr="00741CC4" w:rsidRDefault="007237A4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  <w:t>February 9, 2019</w:t>
                            </w:r>
                          </w:p>
                          <w:p w:rsidR="006D41DF" w:rsidRPr="00741CC4" w:rsidRDefault="007237A4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  <w:t>6:00 PM</w:t>
                            </w:r>
                          </w:p>
                          <w:p w:rsidR="006D41DF" w:rsidRPr="00741CC4" w:rsidRDefault="006D41DF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</w:p>
                          <w:p w:rsidR="006D41DF" w:rsidRPr="00741CC4" w:rsidRDefault="007237A4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  <w:t>Carlsbad Civic Center</w:t>
                            </w:r>
                          </w:p>
                          <w:p w:rsidR="006D41DF" w:rsidRPr="00741CC4" w:rsidRDefault="007237A4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  <w:t>4012 National Parks Highway</w:t>
                            </w:r>
                          </w:p>
                          <w:p w:rsidR="006D41DF" w:rsidRPr="00741CC4" w:rsidRDefault="007237A4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  <w:t>Carlsbad, NM</w:t>
                            </w:r>
                          </w:p>
                          <w:p w:rsidR="006D41DF" w:rsidRPr="00741CC4" w:rsidRDefault="006D41DF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</w:p>
                          <w:p w:rsidR="006D41DF" w:rsidRPr="00741CC4" w:rsidRDefault="006D41DF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  <w:r w:rsidRPr="00741CC4"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  <w:t>ticket prices</w:t>
                            </w:r>
                            <w:r w:rsidR="007237A4"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  <w:t>: $30 Each; $300 Reserved Table for 8, Table Upgrades are Available</w:t>
                            </w:r>
                          </w:p>
                          <w:p w:rsidR="006D41DF" w:rsidRPr="00741CC4" w:rsidRDefault="006D41DF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</w:p>
                          <w:p w:rsidR="006D41DF" w:rsidRDefault="007237A4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  <w:t>Contact: Shawn Mitchell, 575-361-5626</w:t>
                            </w:r>
                          </w:p>
                          <w:p w:rsidR="009F31BA" w:rsidRDefault="009F31BA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  <w:t>Jennifer Cottingham 575-302-2956</w:t>
                            </w:r>
                          </w:p>
                          <w:p w:rsidR="009F31BA" w:rsidRPr="00741CC4" w:rsidRDefault="009F31BA" w:rsidP="00EE4D92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caps/>
                                <w:sz w:val="32"/>
                              </w:rPr>
                            </w:pP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333A8B" id="Text Box 5" o:spid="_x0000_s1027" type="#_x0000_t202" style="position:absolute;margin-left:-38.05pt;margin-top:286.6pt;width:332.5pt;height:260.1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" filled="f" stroked="f">
                <v:textbox>
                  <w:txbxContent>
                    <w:p w:rsidR="00BB22F3" w:rsidRPr="00741CC4" w:rsidRDefault="006D41DF" w:rsidP="00EE4D92">
                      <w:pPr>
                        <w:pStyle w:val="NoSpacing"/>
                        <w:jc w:val="center"/>
                        <w:rPr>
                          <w:rFonts w:ascii="Arial" w:hAnsi="Arial" w:cs="Arial"/>
                          <w:b/>
                          <w:caps/>
                          <w:sz w:val="40"/>
                        </w:rPr>
                      </w:pPr>
                      <w:r w:rsidRPr="00741CC4">
                        <w:rPr>
                          <w:rFonts w:ascii="Arial" w:hAnsi="Arial" w:cs="Arial"/>
                          <w:b/>
                          <w:caps/>
                          <w:sz w:val="40"/>
                        </w:rPr>
                        <w:t>join us!</w:t>
                      </w:r>
                    </w:p>
                    <w:p w:rsidR="00BB22F3" w:rsidRPr="00741CC4" w:rsidRDefault="00BB22F3" w:rsidP="00EE4D92">
                      <w:pPr>
                        <w:pStyle w:val="NoSpacing"/>
                        <w:jc w:val="center"/>
                        <w:rPr>
                          <w:rFonts w:ascii="StageCoach" w:hAnsi="StageCoach"/>
                          <w:caps/>
                          <w:sz w:val="18"/>
                          <w:szCs w:val="16"/>
                        </w:rPr>
                      </w:pPr>
                      <w:r w:rsidRPr="00741CC4">
                        <w:rPr>
                          <w:rFonts w:ascii="StageCoach" w:hAnsi="StageCoach"/>
                          <w:caps/>
                          <w:sz w:val="18"/>
                          <w:szCs w:val="16"/>
                        </w:rPr>
                        <w:t xml:space="preserve">  </w:t>
                      </w:r>
                    </w:p>
                    <w:p w:rsidR="00BB22F3" w:rsidRPr="00741CC4" w:rsidRDefault="007237A4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aps/>
                          <w:sz w:val="32"/>
                        </w:rPr>
                        <w:t>February 9, 2019</w:t>
                      </w:r>
                    </w:p>
                    <w:p w:rsidR="006D41DF" w:rsidRPr="00741CC4" w:rsidRDefault="007237A4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aps/>
                          <w:sz w:val="32"/>
                        </w:rPr>
                        <w:t>6:00 PM</w:t>
                      </w:r>
                    </w:p>
                    <w:p w:rsidR="006D41DF" w:rsidRPr="00741CC4" w:rsidRDefault="006D41DF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</w:p>
                    <w:p w:rsidR="006D41DF" w:rsidRPr="00741CC4" w:rsidRDefault="007237A4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aps/>
                          <w:sz w:val="32"/>
                        </w:rPr>
                        <w:t>Carlsbad Civic Center</w:t>
                      </w:r>
                    </w:p>
                    <w:p w:rsidR="006D41DF" w:rsidRPr="00741CC4" w:rsidRDefault="007237A4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aps/>
                          <w:sz w:val="32"/>
                        </w:rPr>
                        <w:t>4012 National Parks Highway</w:t>
                      </w:r>
                    </w:p>
                    <w:p w:rsidR="006D41DF" w:rsidRPr="00741CC4" w:rsidRDefault="007237A4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aps/>
                          <w:sz w:val="32"/>
                        </w:rPr>
                        <w:t>Carlsbad, NM</w:t>
                      </w:r>
                    </w:p>
                    <w:p w:rsidR="006D41DF" w:rsidRPr="00741CC4" w:rsidRDefault="006D41DF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</w:p>
                    <w:p w:rsidR="006D41DF" w:rsidRPr="00741CC4" w:rsidRDefault="006D41DF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  <w:r w:rsidRPr="00741CC4">
                        <w:rPr>
                          <w:rFonts w:ascii="Arial Narrow" w:hAnsi="Arial Narrow"/>
                          <w:caps/>
                          <w:sz w:val="32"/>
                        </w:rPr>
                        <w:t>ticket prices</w:t>
                      </w:r>
                      <w:r w:rsidR="007237A4">
                        <w:rPr>
                          <w:rFonts w:ascii="Arial Narrow" w:hAnsi="Arial Narrow"/>
                          <w:caps/>
                          <w:sz w:val="32"/>
                        </w:rPr>
                        <w:t>: $30 Each; $300 Reserved Table for 8, Table Upgrades are Available</w:t>
                      </w:r>
                    </w:p>
                    <w:p w:rsidR="006D41DF" w:rsidRPr="00741CC4" w:rsidRDefault="006D41DF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</w:p>
                    <w:p w:rsidR="006D41DF" w:rsidRDefault="007237A4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aps/>
                          <w:sz w:val="32"/>
                        </w:rPr>
                        <w:t>Contact: Shawn Mitchell, 575-361-5626</w:t>
                      </w:r>
                    </w:p>
                    <w:p w:rsidR="009F31BA" w:rsidRDefault="009F31BA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aps/>
                          <w:sz w:val="32"/>
                        </w:rPr>
                        <w:t>Jennifer Cottingham 575-302-2956</w:t>
                      </w:r>
                    </w:p>
                    <w:p w:rsidR="009F31BA" w:rsidRPr="00741CC4" w:rsidRDefault="009F31BA" w:rsidP="00EE4D92">
                      <w:pPr>
                        <w:pStyle w:val="NoSpacing"/>
                        <w:jc w:val="center"/>
                        <w:rPr>
                          <w:rFonts w:ascii="Arial Narrow" w:hAnsi="Arial Narrow"/>
                          <w:caps/>
                          <w:sz w:val="32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096522" w:rsidRPr="00EE4964" w:rsidSect="00AA17C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2858" w:rsidRDefault="00122858" w:rsidP="0088137A">
      <w:pPr>
        <w:spacing w:after="0" w:line="240" w:lineRule="auto"/>
      </w:pPr>
      <w:r>
        <w:separator/>
      </w:r>
    </w:p>
  </w:endnote>
  <w:endnote w:type="continuationSeparator" w:id="0">
    <w:p w:rsidR="00122858" w:rsidRDefault="00122858" w:rsidP="008813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tageCoach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6522" w:rsidRDefault="0009652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6522" w:rsidRDefault="0009652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6522" w:rsidRDefault="000965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2858" w:rsidRDefault="00122858" w:rsidP="0088137A">
      <w:pPr>
        <w:spacing w:after="0" w:line="240" w:lineRule="auto"/>
      </w:pPr>
      <w:r>
        <w:separator/>
      </w:r>
    </w:p>
  </w:footnote>
  <w:footnote w:type="continuationSeparator" w:id="0">
    <w:p w:rsidR="00122858" w:rsidRDefault="00122858" w:rsidP="008813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22F3" w:rsidRDefault="0012285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2297796" o:spid="_x0000_s2060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2019 Save the Date Flyer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69FE" w:rsidRDefault="0012285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2297797" o:spid="_x0000_s2061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2019 Save the Date Flyer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22F3" w:rsidRDefault="00122858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2297795" o:spid="_x0000_s2059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2019 Save the Date Flyer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hdrShapeDefaults>
    <o:shapedefaults v:ext="edit" spidmax="206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MTQwMzQxMjO1tDRV0lEKTi0uzszPAykwrAUAMaXuPCwAAAA="/>
  </w:docVars>
  <w:rsids>
    <w:rsidRoot w:val="0088137A"/>
    <w:rsid w:val="00096522"/>
    <w:rsid w:val="00122858"/>
    <w:rsid w:val="0014309E"/>
    <w:rsid w:val="0018370E"/>
    <w:rsid w:val="001950E0"/>
    <w:rsid w:val="001A1AC5"/>
    <w:rsid w:val="001F5E69"/>
    <w:rsid w:val="002A2446"/>
    <w:rsid w:val="003829FA"/>
    <w:rsid w:val="003942CA"/>
    <w:rsid w:val="003A3D9A"/>
    <w:rsid w:val="003B5733"/>
    <w:rsid w:val="004875C7"/>
    <w:rsid w:val="00487B5C"/>
    <w:rsid w:val="004D7D21"/>
    <w:rsid w:val="006221DE"/>
    <w:rsid w:val="006D41DF"/>
    <w:rsid w:val="007237A4"/>
    <w:rsid w:val="00741CC4"/>
    <w:rsid w:val="00767D83"/>
    <w:rsid w:val="007748F8"/>
    <w:rsid w:val="0088137A"/>
    <w:rsid w:val="008E2B53"/>
    <w:rsid w:val="008F69FE"/>
    <w:rsid w:val="00966D06"/>
    <w:rsid w:val="009F31BA"/>
    <w:rsid w:val="00A0376C"/>
    <w:rsid w:val="00A064AD"/>
    <w:rsid w:val="00AA17C5"/>
    <w:rsid w:val="00BB22F3"/>
    <w:rsid w:val="00BF1173"/>
    <w:rsid w:val="00CB40F1"/>
    <w:rsid w:val="00D65086"/>
    <w:rsid w:val="00EE4964"/>
    <w:rsid w:val="00EE4D92"/>
    <w:rsid w:val="00FF2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2"/>
    <o:shapelayout v:ext="edit">
      <o:idmap v:ext="edit" data="1"/>
    </o:shapelayout>
  </w:shapeDefaults>
  <w:decimalSymbol w:val="."/>
  <w:listSeparator w:val=","/>
  <w15:docId w15:val="{0F3D4510-4589-4AE1-B058-B06250828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17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13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37A"/>
  </w:style>
  <w:style w:type="paragraph" w:styleId="Footer">
    <w:name w:val="footer"/>
    <w:basedOn w:val="Normal"/>
    <w:link w:val="FooterChar"/>
    <w:uiPriority w:val="99"/>
    <w:unhideWhenUsed/>
    <w:rsid w:val="008813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37A"/>
  </w:style>
  <w:style w:type="paragraph" w:styleId="BalloonText">
    <w:name w:val="Balloon Text"/>
    <w:basedOn w:val="Normal"/>
    <w:link w:val="BalloonTextChar"/>
    <w:uiPriority w:val="99"/>
    <w:semiHidden/>
    <w:unhideWhenUsed/>
    <w:rsid w:val="008813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37A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BF1173"/>
    <w:pPr>
      <w:spacing w:after="0" w:line="240" w:lineRule="auto"/>
    </w:pPr>
  </w:style>
  <w:style w:type="table" w:styleId="TableGrid">
    <w:name w:val="Table Grid"/>
    <w:basedOn w:val="TableNormal"/>
    <w:uiPriority w:val="59"/>
    <w:rsid w:val="001950E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a Paladeau</dc:creator>
  <cp:lastModifiedBy>Frep</cp:lastModifiedBy>
  <cp:revision>4</cp:revision>
  <cp:lastPrinted>2018-10-12T19:59:00Z</cp:lastPrinted>
  <dcterms:created xsi:type="dcterms:W3CDTF">2018-10-12T20:04:00Z</dcterms:created>
  <dcterms:modified xsi:type="dcterms:W3CDTF">2018-11-07T21:24:00Z</dcterms:modified>
</cp:coreProperties>
</file>